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8525e363ed77a5a5b5d2ec435d5517cf29e021"/>
      <w:r>
        <w:rPr>
          <w:b/>
        </w:rPr>
        <w:t xml:space="preserve">ПРОТОКОЛ ПРО ПРОВЕДЕННЯ АУКЦІОНУ № BRE001-UA-20221229-1410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00235750-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Болховітін Віталій Михайл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Нежитлові будівлі площею 4835,39 кв.м. та рухоме майно, яке належить ПрАТ «Хмільниксільмаш», розташоване за адресою: Вінницька обл., м. Хмільник, вул. Небесної Сотні, буд. 26.</w:t>
      </w:r>
    </w:p>
    <w:p>
      <w:pPr>
        <w:numPr>
          <w:ilvl w:val="0"/>
          <w:numId w:val="1001"/>
        </w:numPr>
        <w:pStyle w:val="Compact"/>
      </w:pPr>
      <w:r>
        <w:t xml:space="preserve">Нежитлові будівлі площею 4835,39 кв.м. та рухоме майно, яке належить ПрАТ «Хмільниксільмаш», розташоване за адресою: Вінницька обл., м. Хмільник, вул. Небесної Сотні, буд. 26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9 312 215,00 грн, у т.ч. ПДВ</w:t>
      </w:r>
      <w:r>
        <w:t xml:space="preserve"> </w:t>
      </w:r>
      <w:r>
        <w:t xml:space="preserve">1 552 035,8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31 221,5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17.01.2023 20:00:02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00:02:43Z</dcterms:created>
  <dcterms:modified xsi:type="dcterms:W3CDTF">2024-05-19T00:0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